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9C351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ology Letter</w:t>
      </w:r>
    </w:p>
    <w:p w:rsidR="0008177B" w:rsidRDefault="009C351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9C351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A5F44" w:rsidRDefault="00635A7E" w:rsidP="00AA5F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9C351B">
        <w:rPr>
          <w:rFonts w:ascii="Times New Roman" w:hAnsi="Times New Roman" w:cs="Times New Roman"/>
          <w:sz w:val="24"/>
          <w:szCs w:val="24"/>
        </w:rPr>
        <w:t>pology Letter</w:t>
      </w:r>
    </w:p>
    <w:p w:rsidR="00AA5F44" w:rsidRPr="00AA5F44" w:rsidRDefault="009C351B" w:rsidP="00AA5F44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e: ______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proofErr w:type="spellStart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>Betemariam</w:t>
      </w:r>
      <w:proofErr w:type="spellEnd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 xml:space="preserve"> </w:t>
      </w:r>
      <w:proofErr w:type="spellStart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>Bekele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ddress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ntact Number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-mail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cipient Name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cipient Address</w:t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ar Judge,</w:t>
      </w:r>
    </w:p>
    <w:p w:rsidR="00AA5F44" w:rsidRPr="00AA5F44" w:rsidRDefault="009C351B" w:rsidP="00635A7E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 am very sorry for the act I have done. I did not want to hurt anyone physically or emotionally, but mistakenly I have don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 something that I should not have in the first place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 My intention was not wrong, but somehow it turned into something ve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y serious. The friend who filed the charge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gainst me was equally responsible for making me do an unethical act. Still, I am ready to take responsibility for my action. </w:t>
      </w:r>
    </w:p>
    <w:p w:rsidR="00AA5F44" w:rsidRPr="00AA5F44" w:rsidRDefault="009C351B" w:rsidP="00AA5F44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 want to explain what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appened. I was eighteen years old and was in high school.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Valencia was one of my friends. One day she asked me for money. She told me that,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e wants five hundred dollars for her mother. She was in a problem and wanted to help her mothe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. I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rranged money for her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She told me, while taking money, 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at she will return it ver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y soon. Later I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oticed her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out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e and came to know that she was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oing just fine. She was uploading pictures on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stagram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She was no more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trouble. Still, she was not giving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y 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money back. I had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sked her so many time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or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y money, but she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ways 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me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ith some new excuses. It made me angry. I lost my trust in her.</w:t>
      </w:r>
    </w:p>
    <w:p w:rsidR="00AA5F44" w:rsidRPr="00AA5F44" w:rsidRDefault="009C351B" w:rsidP="00AA5F44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 need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d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y money back. I shared my problem with my friend Anthony Booth. He suggested me to take some of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elonging to pressurize her. He made me accept his suggestio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 by saying that it is alright; 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 am not hurting someone physically and will return all the belonging once I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ill 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et my money back. With the help of Anthony, I got some of the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el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ngings. Instead, </w:t>
      </w:r>
      <w:proofErr w:type="spellStart"/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elt ashamed of her act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she got angry and filed a case against me with her mother. They claim that I have stolen their belongings. </w:t>
      </w:r>
    </w:p>
    <w:p w:rsidR="00AA5F44" w:rsidRPr="00AA5F44" w:rsidRDefault="009C351B" w:rsidP="00635A7E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uring the case, I sincerely accepted my mistake. I also apologize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her mother. They did not accept it, and I was sentenced to jail. In jail, my behavior was never to be harsh or harmful in any aspect. I was paying for my mistake in a good way. As I told earlier, I was eighteen years old when I made a mistake. This was the time when I wanted to get a higher education for a good job. I have lost all my aims and goals for the future. Police did not give me pe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mission to work. I had to </w:t>
      </w:r>
      <w:proofErr w:type="gramStart"/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pent</w:t>
      </w:r>
      <w:proofErr w:type="gram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ive years of my life in jail. </w:t>
      </w:r>
    </w:p>
    <w:p w:rsidR="00AA5F44" w:rsidRPr="00AA5F44" w:rsidRDefault="009C351B" w:rsidP="00AA5F44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ab/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t was the fifth year when finally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othe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 accepted my apology, and I was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ree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During the five years of jail, 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y education, social circles, all my goals left behind. I hope you will understand the cir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umstances when I have done that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unethical action.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o started the entire critical situation with her lie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Anthony who suggested me and helped me stealing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elonging, they both are enjoying their life without any guilt. I was the one who suffered alone. Still, I am happy and looking forward to a positive life ahead.  </w:t>
      </w:r>
    </w:p>
    <w:p w:rsidR="00AA5F44" w:rsidRPr="00AA5F44" w:rsidRDefault="009C351B" w:rsidP="00AA5F44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ith this positive spi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it, I w</w:t>
      </w:r>
      <w:r w:rsidR="0026484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t to apologize to you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spected judge and the state as well. I</w:t>
      </w:r>
      <w:r w:rsidR="00635A7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uture, I will make sure to live my life in an ethical manner. I will make sure that no one will </w:t>
      </w: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get hurt either physically and mentally because of me. I want to forget this harsh memory, and I have no negative feelings for </w:t>
      </w:r>
      <w:proofErr w:type="spellStart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hephen</w:t>
      </w:r>
      <w:proofErr w:type="spellEnd"/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Anthony. I want to follow my dreams now onward. Kindly accept my apology, and let me free mentally as well.</w:t>
      </w:r>
    </w:p>
    <w:p w:rsidR="00AA5F44" w:rsidRPr="00AA5F44" w:rsidRDefault="009C351B" w:rsidP="00AA5F44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A5F4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incerely,</w:t>
      </w:r>
    </w:p>
    <w:p w:rsidR="00AA5F44" w:rsidRPr="00AA5F44" w:rsidRDefault="009C351B" w:rsidP="00AA5F44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proofErr w:type="spellStart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>Betemariam</w:t>
      </w:r>
      <w:proofErr w:type="spellEnd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 xml:space="preserve"> </w:t>
      </w:r>
      <w:proofErr w:type="spellStart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>Bekele</w:t>
      </w:r>
      <w:proofErr w:type="spellEnd"/>
      <w:r w:rsidRPr="00AA5F44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> </w:t>
      </w:r>
    </w:p>
    <w:p w:rsidR="00C74D28" w:rsidRPr="00AA5F44" w:rsidRDefault="00C74D28" w:rsidP="00AA5F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74D28" w:rsidRPr="00AA5F44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2D9F" w:rsidRDefault="007B2D9F" w:rsidP="00A36E6A">
      <w:pPr>
        <w:spacing w:after="0" w:line="240" w:lineRule="auto"/>
      </w:pPr>
      <w:r>
        <w:separator/>
      </w:r>
    </w:p>
  </w:endnote>
  <w:endnote w:type="continuationSeparator" w:id="0">
    <w:p w:rsidR="007B2D9F" w:rsidRDefault="007B2D9F" w:rsidP="00A36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2D9F" w:rsidRDefault="007B2D9F" w:rsidP="00A36E6A">
      <w:pPr>
        <w:spacing w:after="0" w:line="240" w:lineRule="auto"/>
      </w:pPr>
      <w:r>
        <w:separator/>
      </w:r>
    </w:p>
  </w:footnote>
  <w:footnote w:type="continuationSeparator" w:id="0">
    <w:p w:rsidR="007B2D9F" w:rsidRDefault="007B2D9F" w:rsidP="00A36E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C351B" w:rsidP="00AA5F44">
    <w:pPr>
      <w:spacing w:after="0"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POLOGY LETTER</w:t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C351B" w:rsidP="00AA5F44">
    <w:pPr>
      <w:spacing w:after="0"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POLOGY LETTER</w:t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tDQwtDA0sDC0MLNU0lEKTi0uzszPAykwqgUAhuRGaCwAAAA="/>
  </w:docVars>
  <w:rsids>
    <w:rsidRoot w:val="0008177B"/>
    <w:rsid w:val="00024ABE"/>
    <w:rsid w:val="0008177B"/>
    <w:rsid w:val="00130A33"/>
    <w:rsid w:val="00141074"/>
    <w:rsid w:val="00187C02"/>
    <w:rsid w:val="001A02CC"/>
    <w:rsid w:val="00264843"/>
    <w:rsid w:val="00267851"/>
    <w:rsid w:val="002777E7"/>
    <w:rsid w:val="002D4968"/>
    <w:rsid w:val="00334648"/>
    <w:rsid w:val="0034125C"/>
    <w:rsid w:val="00471063"/>
    <w:rsid w:val="004A07E8"/>
    <w:rsid w:val="004D6074"/>
    <w:rsid w:val="00550EFD"/>
    <w:rsid w:val="005C20F1"/>
    <w:rsid w:val="00635A7E"/>
    <w:rsid w:val="007B2D9F"/>
    <w:rsid w:val="00877CA7"/>
    <w:rsid w:val="00891424"/>
    <w:rsid w:val="009C351B"/>
    <w:rsid w:val="00A106AF"/>
    <w:rsid w:val="00A36E6A"/>
    <w:rsid w:val="00A4374D"/>
    <w:rsid w:val="00AA5F44"/>
    <w:rsid w:val="00B405F9"/>
    <w:rsid w:val="00B73412"/>
    <w:rsid w:val="00C5356B"/>
    <w:rsid w:val="00C74D28"/>
    <w:rsid w:val="00C75C92"/>
    <w:rsid w:val="00CA2688"/>
    <w:rsid w:val="00CF0A51"/>
    <w:rsid w:val="00D5076D"/>
    <w:rsid w:val="00D95087"/>
    <w:rsid w:val="00EF1641"/>
    <w:rsid w:val="00F94B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F32D22-1F16-48F3-B1D6-DC8B2AB3A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raja arslan</cp:lastModifiedBy>
  <cp:revision>2</cp:revision>
  <dcterms:created xsi:type="dcterms:W3CDTF">2019-02-16T20:00:00Z</dcterms:created>
  <dcterms:modified xsi:type="dcterms:W3CDTF">2019-02-16T20:00:00Z</dcterms:modified>
</cp:coreProperties>
</file>